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047D9" w14:textId="77777777" w:rsidR="00DC0A76" w:rsidRPr="00BE5658" w:rsidRDefault="00DC0A76" w:rsidP="00DC0A76">
      <w:pPr>
        <w:rPr>
          <w:rFonts w:cstheme="minorHAnsi"/>
          <w:b/>
          <w:bCs/>
          <w:u w:val="single"/>
        </w:rPr>
      </w:pPr>
      <w:r w:rsidRPr="00BE5658">
        <w:rPr>
          <w:rFonts w:cstheme="minorHAnsi"/>
          <w:b/>
          <w:bCs/>
          <w:u w:val="single"/>
        </w:rPr>
        <w:t>Virtual Doctor: A System based on Learning Analytics in Healthcare</w:t>
      </w:r>
    </w:p>
    <w:p w14:paraId="70513488" w14:textId="77777777" w:rsidR="00DC0A76" w:rsidRPr="00BE5658" w:rsidRDefault="00DC0A76" w:rsidP="00DC0A76">
      <w:pPr>
        <w:rPr>
          <w:rFonts w:cstheme="minorHAnsi"/>
        </w:rPr>
      </w:pPr>
    </w:p>
    <w:p w14:paraId="76594A67" w14:textId="77777777" w:rsidR="00DC0A76" w:rsidRPr="00BE5658" w:rsidRDefault="00DC0A76" w:rsidP="00DC0A76">
      <w:pPr>
        <w:rPr>
          <w:rFonts w:cstheme="minorHAnsi"/>
          <w:b/>
          <w:bCs/>
          <w:u w:val="single"/>
        </w:rPr>
      </w:pPr>
      <w:r w:rsidRPr="00BE5658">
        <w:rPr>
          <w:rFonts w:cstheme="minorHAnsi"/>
          <w:b/>
          <w:bCs/>
          <w:u w:val="single"/>
        </w:rPr>
        <w:t xml:space="preserve">Abstract- </w:t>
      </w:r>
    </w:p>
    <w:p w14:paraId="5A883B24" w14:textId="77777777" w:rsidR="00DC0A76" w:rsidRPr="00BE5658" w:rsidRDefault="00DC0A76" w:rsidP="00DC0A76">
      <w:pPr>
        <w:autoSpaceDE w:val="0"/>
        <w:autoSpaceDN w:val="0"/>
        <w:adjustRightInd w:val="0"/>
        <w:spacing w:after="0" w:line="240" w:lineRule="auto"/>
        <w:rPr>
          <w:rFonts w:cstheme="minorHAnsi"/>
        </w:rPr>
      </w:pPr>
      <w:r w:rsidRPr="00BE5658">
        <w:rPr>
          <w:rFonts w:cstheme="minorHAnsi"/>
        </w:rPr>
        <w:t xml:space="preserve">Health is the most important aspect of our lives. However, with an increase in the population of India and decrease in birth rate. The expansion of medical developments and population have gone out of synergy with the population surpassing the latter making it difficult to obtain doctor consultation. </w:t>
      </w:r>
      <w:r w:rsidRPr="00BE5658">
        <w:rPr>
          <w:rFonts w:cstheme="minorHAnsi"/>
          <w:color w:val="111111"/>
        </w:rPr>
        <w:t xml:space="preserve">To solve this problem, we propose an AI and NLP (Natural Language Processing) based automated conversational chatbot system </w:t>
      </w:r>
      <w:r w:rsidRPr="00BE5658">
        <w:rPr>
          <w:rFonts w:cstheme="minorHAnsi"/>
        </w:rPr>
        <w:t>which can act as a virtual healthcare expert</w:t>
      </w:r>
      <w:r w:rsidRPr="00BE5658">
        <w:rPr>
          <w:rFonts w:cstheme="minorHAnsi"/>
          <w:color w:val="111111"/>
        </w:rPr>
        <w:t xml:space="preserve"> for pregnant women, family with young kids and mothers that can advise patients about the basic details and information in real-time about the problems that they are facing and reduce the workload and costs of the Healthcare industry and save and impact 100 of lives. The information provided would improve accessibility educate the users on Health resulting in a behavioral change.</w:t>
      </w:r>
      <w:r w:rsidRPr="00BE5658">
        <w:rPr>
          <w:rFonts w:cstheme="minorHAnsi"/>
        </w:rPr>
        <w:t xml:space="preserve"> We concluded that automated medical products may flourish to serve a bigger role in healthcare. In the future, the chatbot can be trained to assist all doctors in providing consultation and performing surgeries by integrating all the stakeholders in the value chain of Healthcare industry. </w:t>
      </w:r>
    </w:p>
    <w:p w14:paraId="3751B94F" w14:textId="77777777" w:rsidR="00DC0A76" w:rsidRPr="00BE5658" w:rsidRDefault="00DC0A76" w:rsidP="00DC0A76">
      <w:pPr>
        <w:autoSpaceDE w:val="0"/>
        <w:autoSpaceDN w:val="0"/>
        <w:adjustRightInd w:val="0"/>
        <w:spacing w:after="0" w:line="240" w:lineRule="auto"/>
        <w:rPr>
          <w:rFonts w:cstheme="minorHAnsi"/>
        </w:rPr>
      </w:pPr>
    </w:p>
    <w:p w14:paraId="7D6C8A5B" w14:textId="4804B0E1" w:rsidR="00DC0A76" w:rsidRPr="00BE5658" w:rsidRDefault="00DC0A76" w:rsidP="00DC0A76">
      <w:pPr>
        <w:rPr>
          <w:rFonts w:cstheme="minorHAnsi"/>
        </w:rPr>
      </w:pPr>
      <w:r w:rsidRPr="00BE5658">
        <w:rPr>
          <w:rFonts w:cstheme="minorHAnsi"/>
        </w:rPr>
        <w:t xml:space="preserve">Keywords: Learning Analytics, Chatbot, Deep Learning, Healthcare Informatics, Healthcare Communication, Pregnancy </w:t>
      </w:r>
    </w:p>
    <w:p w14:paraId="00C8A892" w14:textId="77777777" w:rsidR="006C46A8" w:rsidRDefault="006C46A8"/>
    <w:sectPr w:rsidR="006C4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Q1NjExNjI2MjBQ0lEKTi0uzszPAykwrAUAlK8BGiwAAAA="/>
  </w:docVars>
  <w:rsids>
    <w:rsidRoot w:val="006C46A8"/>
    <w:rsid w:val="006C46A8"/>
    <w:rsid w:val="00DC0A76"/>
    <w:rsid w:val="00F31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15314"/>
  <w15:chartTrackingRefBased/>
  <w15:docId w15:val="{A54F0FA3-26E2-475B-A948-EFBDDFE31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A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0A7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0</Words>
  <Characters>1141</Characters>
  <Application>Microsoft Office Word</Application>
  <DocSecurity>0</DocSecurity>
  <Lines>9</Lines>
  <Paragraphs>2</Paragraphs>
  <ScaleCrop>false</ScaleCrop>
  <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4</cp:revision>
  <dcterms:created xsi:type="dcterms:W3CDTF">2021-02-15T05:45:00Z</dcterms:created>
  <dcterms:modified xsi:type="dcterms:W3CDTF">2021-02-15T11:27:00Z</dcterms:modified>
</cp:coreProperties>
</file>